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4267" w:type="dxa"/>
        <w:jc w:val="center"/>
        <w:tblLook w:val="04A0" w:firstRow="1" w:lastRow="0" w:firstColumn="1" w:lastColumn="0" w:noHBand="0" w:noVBand="1"/>
      </w:tblPr>
      <w:tblGrid>
        <w:gridCol w:w="1242"/>
        <w:gridCol w:w="532"/>
        <w:gridCol w:w="2146"/>
        <w:gridCol w:w="2409"/>
        <w:gridCol w:w="2410"/>
        <w:gridCol w:w="2410"/>
        <w:gridCol w:w="3118"/>
      </w:tblGrid>
      <w:tr w:rsidR="00B228B5" w:rsidRPr="005A5CA7" w14:paraId="10C1468A" w14:textId="77777777" w:rsidTr="00856052">
        <w:trPr>
          <w:trHeight w:val="374"/>
          <w:jc w:val="center"/>
        </w:trPr>
        <w:tc>
          <w:tcPr>
            <w:tcW w:w="14267" w:type="dxa"/>
            <w:gridSpan w:val="7"/>
            <w:noWrap/>
            <w:hideMark/>
          </w:tcPr>
          <w:p w14:paraId="07A4F91A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 xml:space="preserve">T.C. </w:t>
            </w:r>
          </w:p>
          <w:p w14:paraId="5EF521A0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 xml:space="preserve">Çanakkale Onsekiz Mart Üniversitesi </w:t>
            </w:r>
          </w:p>
          <w:p w14:paraId="7D17E664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 xml:space="preserve">Çan Uygulamalı Bilimler Yüksekokulu </w:t>
            </w:r>
          </w:p>
          <w:p w14:paraId="18EE806B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İş Sağlığı ve Güvenliği Bölümü 4. Sınıf Haftalık Ders Programı</w:t>
            </w:r>
          </w:p>
        </w:tc>
      </w:tr>
      <w:tr w:rsidR="00B228B5" w:rsidRPr="005A5CA7" w14:paraId="78FD51F1" w14:textId="77777777" w:rsidTr="00856052">
        <w:trPr>
          <w:trHeight w:val="600"/>
          <w:jc w:val="center"/>
        </w:trPr>
        <w:tc>
          <w:tcPr>
            <w:tcW w:w="1242" w:type="dxa"/>
            <w:noWrap/>
            <w:vAlign w:val="center"/>
            <w:hideMark/>
          </w:tcPr>
          <w:p w14:paraId="61BBE26A" w14:textId="77777777" w:rsidR="00B228B5" w:rsidRPr="005A5CA7" w:rsidRDefault="00B228B5" w:rsidP="00C37B80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Eğitim Dönemi</w:t>
            </w:r>
          </w:p>
        </w:tc>
        <w:tc>
          <w:tcPr>
            <w:tcW w:w="5087" w:type="dxa"/>
            <w:gridSpan w:val="3"/>
            <w:noWrap/>
            <w:hideMark/>
          </w:tcPr>
          <w:p w14:paraId="7FE9E4E1" w14:textId="299E24EB" w:rsidR="00B228B5" w:rsidRPr="005A5CA7" w:rsidRDefault="00B228B5" w:rsidP="00C37B80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20</w:t>
            </w:r>
            <w:r w:rsidR="008A4FD0">
              <w:rPr>
                <w:rFonts w:cstheme="minorHAnsi"/>
                <w:sz w:val="17"/>
                <w:szCs w:val="17"/>
              </w:rPr>
              <w:t>20</w:t>
            </w:r>
            <w:r w:rsidRPr="005A5CA7">
              <w:rPr>
                <w:rFonts w:cstheme="minorHAnsi"/>
                <w:sz w:val="17"/>
                <w:szCs w:val="17"/>
              </w:rPr>
              <w:t>-202</w:t>
            </w:r>
            <w:r w:rsidR="008A4FD0">
              <w:rPr>
                <w:rFonts w:cstheme="minorHAnsi"/>
                <w:sz w:val="17"/>
                <w:szCs w:val="17"/>
              </w:rPr>
              <w:t xml:space="preserve">1 </w:t>
            </w:r>
            <w:r w:rsidRPr="005A5CA7">
              <w:rPr>
                <w:rFonts w:cstheme="minorHAnsi"/>
                <w:sz w:val="17"/>
                <w:szCs w:val="17"/>
              </w:rPr>
              <w:t>/ Güz Yarıyılı</w:t>
            </w:r>
          </w:p>
        </w:tc>
        <w:tc>
          <w:tcPr>
            <w:tcW w:w="2410" w:type="dxa"/>
            <w:noWrap/>
            <w:hideMark/>
          </w:tcPr>
          <w:p w14:paraId="4AFE8CEA" w14:textId="77777777" w:rsidR="00B228B5" w:rsidRPr="005A5CA7" w:rsidRDefault="00B228B5" w:rsidP="00C37B80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 </w:t>
            </w:r>
          </w:p>
        </w:tc>
        <w:tc>
          <w:tcPr>
            <w:tcW w:w="2410" w:type="dxa"/>
            <w:noWrap/>
            <w:hideMark/>
          </w:tcPr>
          <w:p w14:paraId="2270CC8B" w14:textId="77777777" w:rsidR="00B228B5" w:rsidRPr="005A5CA7" w:rsidRDefault="00B228B5" w:rsidP="00C37B80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 </w:t>
            </w:r>
          </w:p>
        </w:tc>
        <w:tc>
          <w:tcPr>
            <w:tcW w:w="3118" w:type="dxa"/>
            <w:noWrap/>
            <w:hideMark/>
          </w:tcPr>
          <w:p w14:paraId="5C63BAAC" w14:textId="77777777" w:rsidR="00B228B5" w:rsidRPr="005A5CA7" w:rsidRDefault="00B228B5" w:rsidP="00C37B80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 </w:t>
            </w:r>
          </w:p>
        </w:tc>
      </w:tr>
      <w:tr w:rsidR="00B228B5" w:rsidRPr="005A5CA7" w14:paraId="5CBE212D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14:paraId="293D7540" w14:textId="77777777" w:rsidR="00B228B5" w:rsidRPr="005A5CA7" w:rsidRDefault="00B228B5" w:rsidP="00C37B80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14:paraId="35C7E4E7" w14:textId="77777777" w:rsidR="00B228B5" w:rsidRPr="005A5CA7" w:rsidRDefault="00B228B5" w:rsidP="00C37B80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Saat</w:t>
            </w:r>
          </w:p>
        </w:tc>
        <w:tc>
          <w:tcPr>
            <w:tcW w:w="2146" w:type="dxa"/>
            <w:noWrap/>
            <w:hideMark/>
          </w:tcPr>
          <w:p w14:paraId="50A544CA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Pazartesi</w:t>
            </w:r>
          </w:p>
        </w:tc>
        <w:tc>
          <w:tcPr>
            <w:tcW w:w="2409" w:type="dxa"/>
            <w:noWrap/>
            <w:hideMark/>
          </w:tcPr>
          <w:p w14:paraId="6F4CCF2C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Salı</w:t>
            </w:r>
          </w:p>
        </w:tc>
        <w:tc>
          <w:tcPr>
            <w:tcW w:w="2410" w:type="dxa"/>
            <w:noWrap/>
            <w:hideMark/>
          </w:tcPr>
          <w:p w14:paraId="70B4CA5C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Çarşamba</w:t>
            </w:r>
          </w:p>
        </w:tc>
        <w:tc>
          <w:tcPr>
            <w:tcW w:w="2410" w:type="dxa"/>
            <w:noWrap/>
            <w:hideMark/>
          </w:tcPr>
          <w:p w14:paraId="62C42388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Perşembe</w:t>
            </w:r>
          </w:p>
        </w:tc>
        <w:tc>
          <w:tcPr>
            <w:tcW w:w="3118" w:type="dxa"/>
            <w:noWrap/>
            <w:hideMark/>
          </w:tcPr>
          <w:p w14:paraId="1993F8D7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Cuma</w:t>
            </w:r>
          </w:p>
        </w:tc>
      </w:tr>
      <w:tr w:rsidR="00B228B5" w:rsidRPr="005A5CA7" w14:paraId="75B44F45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050BA9B9" w14:textId="77777777" w:rsidR="00B228B5" w:rsidRPr="00296946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8:25-09:10</w:t>
            </w:r>
          </w:p>
        </w:tc>
        <w:tc>
          <w:tcPr>
            <w:tcW w:w="532" w:type="dxa"/>
            <w:noWrap/>
            <w:vAlign w:val="center"/>
            <w:hideMark/>
          </w:tcPr>
          <w:p w14:paraId="2B7AC0AD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</w:t>
            </w:r>
          </w:p>
        </w:tc>
        <w:tc>
          <w:tcPr>
            <w:tcW w:w="2146" w:type="dxa"/>
            <w:noWrap/>
            <w:vAlign w:val="center"/>
          </w:tcPr>
          <w:p w14:paraId="1F3E759B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14:paraId="3A327D19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3DF5EDFE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1EB7EECF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118" w:type="dxa"/>
            <w:noWrap/>
            <w:vAlign w:val="center"/>
          </w:tcPr>
          <w:p w14:paraId="11514442" w14:textId="77777777" w:rsidR="00B228B5" w:rsidRPr="005A5CA7" w:rsidRDefault="00B228B5" w:rsidP="00C37B80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0E289F" w:rsidRPr="005A5CA7" w14:paraId="67ACFA86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21520C38" w14:textId="77777777" w:rsidR="000E289F" w:rsidRPr="00296946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9:15-10:00</w:t>
            </w:r>
          </w:p>
        </w:tc>
        <w:tc>
          <w:tcPr>
            <w:tcW w:w="532" w:type="dxa"/>
            <w:noWrap/>
            <w:vAlign w:val="center"/>
            <w:hideMark/>
          </w:tcPr>
          <w:p w14:paraId="63AB8773" w14:textId="77777777" w:rsidR="000E289F" w:rsidRPr="005A5CA7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2</w:t>
            </w:r>
          </w:p>
        </w:tc>
        <w:tc>
          <w:tcPr>
            <w:tcW w:w="2146" w:type="dxa"/>
            <w:noWrap/>
            <w:vAlign w:val="center"/>
          </w:tcPr>
          <w:p w14:paraId="55C7C67C" w14:textId="77777777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Radyasyon ve Radyasyondan Korunma</w:t>
            </w:r>
          </w:p>
          <w:p w14:paraId="46782F14" w14:textId="6C1675C2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>(Dr. Öğr. Üyesi Sertaç Serkan DOĞRU)</w:t>
            </w:r>
          </w:p>
        </w:tc>
        <w:tc>
          <w:tcPr>
            <w:tcW w:w="2409" w:type="dxa"/>
            <w:noWrap/>
            <w:vAlign w:val="center"/>
          </w:tcPr>
          <w:p w14:paraId="4BD05A08" w14:textId="77777777" w:rsidR="000E289F" w:rsidRPr="0080120B" w:rsidRDefault="000E289F" w:rsidP="000E289F">
            <w:pPr>
              <w:jc w:val="center"/>
              <w:rPr>
                <w:rFonts w:cstheme="minorHAnsi"/>
                <w:bCs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Metal İşlerinde </w:t>
            </w:r>
            <w:r w:rsidRPr="0080120B">
              <w:rPr>
                <w:rFonts w:cstheme="minorHAnsi"/>
                <w:bCs/>
                <w:sz w:val="17"/>
                <w:szCs w:val="17"/>
              </w:rPr>
              <w:t>İş sağlığı ve Güvenliği</w:t>
            </w:r>
          </w:p>
          <w:p w14:paraId="0BB2E61D" w14:textId="131AB203" w:rsidR="000E289F" w:rsidRPr="005A5CA7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>(Dr. Öğr. Üyesi Sertaç Serkan DOĞRU)</w:t>
            </w:r>
          </w:p>
        </w:tc>
        <w:tc>
          <w:tcPr>
            <w:tcW w:w="2410" w:type="dxa"/>
            <w:noWrap/>
            <w:vAlign w:val="center"/>
          </w:tcPr>
          <w:p w14:paraId="6932A3D3" w14:textId="77777777" w:rsidR="000E289F" w:rsidRPr="005A5CA7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2F88DFE8" w14:textId="26AE5A45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118" w:type="dxa"/>
            <w:noWrap/>
            <w:vAlign w:val="center"/>
          </w:tcPr>
          <w:p w14:paraId="4CC9757C" w14:textId="6A04CD87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0E289F" w:rsidRPr="005A5CA7" w14:paraId="267255EF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7213D6C5" w14:textId="77777777" w:rsidR="000E289F" w:rsidRPr="00296946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05-10:50</w:t>
            </w:r>
          </w:p>
        </w:tc>
        <w:tc>
          <w:tcPr>
            <w:tcW w:w="532" w:type="dxa"/>
            <w:noWrap/>
            <w:vAlign w:val="center"/>
            <w:hideMark/>
          </w:tcPr>
          <w:p w14:paraId="7E233993" w14:textId="77777777" w:rsidR="000E289F" w:rsidRPr="005A5CA7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3</w:t>
            </w:r>
          </w:p>
        </w:tc>
        <w:tc>
          <w:tcPr>
            <w:tcW w:w="2146" w:type="dxa"/>
            <w:noWrap/>
            <w:vAlign w:val="center"/>
          </w:tcPr>
          <w:p w14:paraId="34B09734" w14:textId="77777777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Radyasyon ve Radyasyondan Korunma</w:t>
            </w:r>
          </w:p>
          <w:p w14:paraId="2864BFE7" w14:textId="75A565F4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>(Dr. Öğr. Üyesi Sertaç Serkan DOĞRU)</w:t>
            </w:r>
          </w:p>
        </w:tc>
        <w:tc>
          <w:tcPr>
            <w:tcW w:w="2409" w:type="dxa"/>
            <w:noWrap/>
            <w:vAlign w:val="center"/>
          </w:tcPr>
          <w:p w14:paraId="022BCD0C" w14:textId="77777777" w:rsidR="000E289F" w:rsidRPr="0080120B" w:rsidRDefault="000E289F" w:rsidP="000E289F">
            <w:pPr>
              <w:jc w:val="center"/>
              <w:rPr>
                <w:rFonts w:cstheme="minorHAnsi"/>
                <w:bCs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Metal İşlerinde </w:t>
            </w:r>
            <w:r w:rsidRPr="0080120B">
              <w:rPr>
                <w:rFonts w:cstheme="minorHAnsi"/>
                <w:bCs/>
                <w:sz w:val="17"/>
                <w:szCs w:val="17"/>
              </w:rPr>
              <w:t>İş sağlığı ve Güvenliği</w:t>
            </w:r>
          </w:p>
          <w:p w14:paraId="3C22D25E" w14:textId="6566026D" w:rsidR="000E289F" w:rsidRPr="00552B5E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>(Dr. Öğr. Üyesi Sertaç Serkan DOĞRU)</w:t>
            </w:r>
          </w:p>
        </w:tc>
        <w:tc>
          <w:tcPr>
            <w:tcW w:w="2410" w:type="dxa"/>
            <w:noWrap/>
            <w:vAlign w:val="center"/>
          </w:tcPr>
          <w:p w14:paraId="0AA33572" w14:textId="0784694C" w:rsidR="000E289F" w:rsidRPr="00781C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41AEBBC1" w14:textId="09C9DC2A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118" w:type="dxa"/>
            <w:noWrap/>
            <w:vAlign w:val="center"/>
          </w:tcPr>
          <w:p w14:paraId="42ADF3E4" w14:textId="554DB25F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0E289F" w:rsidRPr="005A5CA7" w14:paraId="34685939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0B577F14" w14:textId="77777777" w:rsidR="000E289F" w:rsidRPr="00F258FC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55-11:40</w:t>
            </w:r>
          </w:p>
          <w:p w14:paraId="36B2E028" w14:textId="77777777" w:rsidR="000E289F" w:rsidRPr="00296946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074E39B9" w14:textId="77777777" w:rsidR="000E289F" w:rsidRPr="005A5CA7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4</w:t>
            </w:r>
          </w:p>
        </w:tc>
        <w:tc>
          <w:tcPr>
            <w:tcW w:w="2146" w:type="dxa"/>
            <w:noWrap/>
            <w:vAlign w:val="center"/>
          </w:tcPr>
          <w:p w14:paraId="65452717" w14:textId="77777777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Radyasyon ve Radyasyondan Korunma</w:t>
            </w:r>
          </w:p>
          <w:p w14:paraId="5F0923DB" w14:textId="28F99B76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>(Dr. Öğr. Üyesi Sertaç Serkan DOĞRU)</w:t>
            </w:r>
          </w:p>
        </w:tc>
        <w:tc>
          <w:tcPr>
            <w:tcW w:w="2409" w:type="dxa"/>
            <w:noWrap/>
            <w:vAlign w:val="center"/>
          </w:tcPr>
          <w:p w14:paraId="3479F3E8" w14:textId="77777777" w:rsidR="000E289F" w:rsidRPr="0080120B" w:rsidRDefault="000E289F" w:rsidP="000E289F">
            <w:pPr>
              <w:jc w:val="center"/>
              <w:rPr>
                <w:rFonts w:cstheme="minorHAnsi"/>
                <w:bCs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Metal İşlerinde </w:t>
            </w:r>
            <w:r w:rsidRPr="0080120B">
              <w:rPr>
                <w:rFonts w:cstheme="minorHAnsi"/>
                <w:bCs/>
                <w:sz w:val="17"/>
                <w:szCs w:val="17"/>
              </w:rPr>
              <w:t>İş sağlığı ve Güvenliği</w:t>
            </w:r>
          </w:p>
          <w:p w14:paraId="3C69311B" w14:textId="458EDA08" w:rsidR="000E289F" w:rsidRPr="00552B5E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>(Dr. Öğr. Üyesi Sertaç Serkan DOĞRU)</w:t>
            </w:r>
          </w:p>
        </w:tc>
        <w:tc>
          <w:tcPr>
            <w:tcW w:w="2410" w:type="dxa"/>
            <w:noWrap/>
            <w:vAlign w:val="center"/>
          </w:tcPr>
          <w:p w14:paraId="18F45D04" w14:textId="3721D3F5" w:rsidR="000E289F" w:rsidRPr="00781C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4AF2E738" w14:textId="200FFB98" w:rsidR="000E289F" w:rsidRPr="0080120B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118" w:type="dxa"/>
            <w:noWrap/>
            <w:vAlign w:val="center"/>
          </w:tcPr>
          <w:p w14:paraId="215E296F" w14:textId="20C0C9CB" w:rsidR="000E289F" w:rsidRPr="00D364CE" w:rsidRDefault="000E289F" w:rsidP="000E289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B228B5" w:rsidRPr="005A5CA7" w14:paraId="232A30CB" w14:textId="77777777" w:rsidTr="00E44B89">
        <w:trPr>
          <w:trHeight w:val="632"/>
          <w:jc w:val="center"/>
        </w:trPr>
        <w:tc>
          <w:tcPr>
            <w:tcW w:w="1242" w:type="dxa"/>
            <w:noWrap/>
            <w:vAlign w:val="center"/>
          </w:tcPr>
          <w:p w14:paraId="2233A7A4" w14:textId="77777777" w:rsidR="00B228B5" w:rsidRPr="00F258FC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1:45-12:30</w:t>
            </w:r>
          </w:p>
          <w:p w14:paraId="32B30071" w14:textId="77777777" w:rsidR="00B228B5" w:rsidRPr="00296946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1824BBEE" w14:textId="77777777" w:rsidR="00B228B5" w:rsidRPr="005A5CA7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5</w:t>
            </w:r>
          </w:p>
        </w:tc>
        <w:tc>
          <w:tcPr>
            <w:tcW w:w="2146" w:type="dxa"/>
            <w:noWrap/>
            <w:vAlign w:val="center"/>
          </w:tcPr>
          <w:p w14:paraId="544A5ADF" w14:textId="77777777" w:rsidR="00B228B5" w:rsidRPr="0080120B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14:paraId="76910E9C" w14:textId="77777777" w:rsidR="00B228B5" w:rsidRPr="0080120B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Yenilik Yönetimi</w:t>
            </w:r>
          </w:p>
          <w:p w14:paraId="153114FA" w14:textId="35EA645E" w:rsidR="00B228B5" w:rsidRPr="0080120B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 (Dr. Öğr. Üyesi Can KÖSE)</w:t>
            </w:r>
          </w:p>
        </w:tc>
        <w:tc>
          <w:tcPr>
            <w:tcW w:w="2410" w:type="dxa"/>
            <w:noWrap/>
            <w:vAlign w:val="center"/>
          </w:tcPr>
          <w:p w14:paraId="3CCE2945" w14:textId="27CD4029" w:rsidR="00B228B5" w:rsidRPr="00781C0B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4C120BCA" w14:textId="77777777" w:rsidR="00B228B5" w:rsidRPr="00781C0B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118" w:type="dxa"/>
            <w:noWrap/>
            <w:vAlign w:val="center"/>
          </w:tcPr>
          <w:p w14:paraId="6B5B2869" w14:textId="77777777" w:rsidR="00B228B5" w:rsidRPr="002B688B" w:rsidRDefault="00B228B5" w:rsidP="00B228B5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E2700A" w:rsidRPr="005A5CA7" w14:paraId="7AD6F657" w14:textId="77777777" w:rsidTr="00856052">
        <w:trPr>
          <w:trHeight w:val="712"/>
          <w:jc w:val="center"/>
        </w:trPr>
        <w:tc>
          <w:tcPr>
            <w:tcW w:w="1242" w:type="dxa"/>
            <w:noWrap/>
            <w:vAlign w:val="center"/>
          </w:tcPr>
          <w:p w14:paraId="249E9DE9" w14:textId="77777777" w:rsidR="00E2700A" w:rsidRPr="00F258FC" w:rsidRDefault="00E2700A" w:rsidP="00E2700A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2:35-13:20</w:t>
            </w:r>
          </w:p>
          <w:p w14:paraId="741CB607" w14:textId="77777777" w:rsidR="00E2700A" w:rsidRPr="00296946" w:rsidRDefault="00E2700A" w:rsidP="00E2700A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0C802834" w14:textId="77777777" w:rsidR="00E2700A" w:rsidRPr="005A5CA7" w:rsidRDefault="00E2700A" w:rsidP="00E2700A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6</w:t>
            </w:r>
          </w:p>
        </w:tc>
        <w:tc>
          <w:tcPr>
            <w:tcW w:w="2146" w:type="dxa"/>
            <w:noWrap/>
            <w:vAlign w:val="center"/>
          </w:tcPr>
          <w:p w14:paraId="2B92F788" w14:textId="77777777" w:rsidR="00E2700A" w:rsidRPr="0080120B" w:rsidRDefault="00E2700A" w:rsidP="00E2700A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14:paraId="7C1940FD" w14:textId="77777777" w:rsidR="00E2700A" w:rsidRPr="0080120B" w:rsidRDefault="00E2700A" w:rsidP="00E2700A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Yenilik Yönetimi</w:t>
            </w:r>
          </w:p>
          <w:p w14:paraId="63A40C53" w14:textId="6FDF17C1" w:rsidR="00E2700A" w:rsidRPr="0080120B" w:rsidRDefault="00E2700A" w:rsidP="00E2700A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 (Dr. Öğr. Üyesi Can KÖSE)</w:t>
            </w:r>
          </w:p>
        </w:tc>
        <w:tc>
          <w:tcPr>
            <w:tcW w:w="2410" w:type="dxa"/>
            <w:noWrap/>
            <w:vAlign w:val="center"/>
          </w:tcPr>
          <w:p w14:paraId="2779C34A" w14:textId="08233CCA" w:rsidR="00E2700A" w:rsidRPr="0080120B" w:rsidRDefault="00E2700A" w:rsidP="00E44B89">
            <w:pPr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5FF2228D" w14:textId="313526FA" w:rsidR="00E2700A" w:rsidRPr="00CF3345" w:rsidRDefault="00E2700A" w:rsidP="00E2700A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118" w:type="dxa"/>
            <w:noWrap/>
            <w:vAlign w:val="center"/>
          </w:tcPr>
          <w:p w14:paraId="672468D7" w14:textId="7F2D7AEC" w:rsidR="00E2700A" w:rsidRPr="002B688B" w:rsidRDefault="00E2700A" w:rsidP="00E2700A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802119" w:rsidRPr="005A5CA7" w14:paraId="395BFA51" w14:textId="77777777" w:rsidTr="00856052">
        <w:trPr>
          <w:trHeight w:val="411"/>
          <w:jc w:val="center"/>
        </w:trPr>
        <w:tc>
          <w:tcPr>
            <w:tcW w:w="1242" w:type="dxa"/>
            <w:noWrap/>
            <w:vAlign w:val="center"/>
          </w:tcPr>
          <w:p w14:paraId="23B55993" w14:textId="77777777" w:rsidR="00802119" w:rsidRPr="00F258FC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3:25-14:10</w:t>
            </w:r>
          </w:p>
          <w:p w14:paraId="7F3A1A84" w14:textId="77777777" w:rsidR="00802119" w:rsidRPr="00296946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73182A0B" w14:textId="77777777" w:rsidR="00802119" w:rsidRPr="005A5CA7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7</w:t>
            </w:r>
          </w:p>
        </w:tc>
        <w:tc>
          <w:tcPr>
            <w:tcW w:w="2146" w:type="dxa"/>
            <w:noWrap/>
            <w:vAlign w:val="center"/>
          </w:tcPr>
          <w:p w14:paraId="0111DE03" w14:textId="77777777" w:rsidR="00802119" w:rsidRPr="0080120B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14:paraId="5C9F2C0A" w14:textId="77777777" w:rsidR="00802119" w:rsidRPr="00D364CE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  <w:r w:rsidRPr="00D364CE">
              <w:rPr>
                <w:rFonts w:cstheme="minorHAnsi"/>
                <w:sz w:val="17"/>
                <w:szCs w:val="17"/>
              </w:rPr>
              <w:t>Yenilik Yönetimi</w:t>
            </w:r>
          </w:p>
          <w:p w14:paraId="257ECFDD" w14:textId="61696F3F" w:rsidR="00802119" w:rsidRPr="0080120B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  <w:r w:rsidRPr="00D364CE">
              <w:rPr>
                <w:rFonts w:cstheme="minorHAnsi"/>
                <w:sz w:val="17"/>
                <w:szCs w:val="17"/>
              </w:rPr>
              <w:t xml:space="preserve"> (Dr. Öğr. Üyesi Can KÖSE)</w:t>
            </w:r>
          </w:p>
        </w:tc>
        <w:tc>
          <w:tcPr>
            <w:tcW w:w="2410" w:type="dxa"/>
            <w:noWrap/>
            <w:vAlign w:val="center"/>
          </w:tcPr>
          <w:p w14:paraId="0CF922A9" w14:textId="77777777" w:rsidR="00802119" w:rsidRPr="0080120B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1BD28781" w14:textId="5F25227B" w:rsidR="00802119" w:rsidRPr="00CF3345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118" w:type="dxa"/>
            <w:noWrap/>
            <w:vAlign w:val="center"/>
          </w:tcPr>
          <w:p w14:paraId="76A52A7D" w14:textId="0ED1A680" w:rsidR="00802119" w:rsidRPr="00CF3345" w:rsidRDefault="00802119" w:rsidP="00802119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6321A3" w:rsidRPr="005A5CA7" w14:paraId="5DF209B5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189EC77A" w14:textId="77777777" w:rsidR="006321A3" w:rsidRPr="00F258FC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4:15-15:00</w:t>
            </w:r>
          </w:p>
          <w:p w14:paraId="1E5742D4" w14:textId="77777777" w:rsidR="006321A3" w:rsidRPr="00296946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14AB78A3" w14:textId="77777777" w:rsidR="006321A3" w:rsidRPr="005A5CA7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8</w:t>
            </w:r>
          </w:p>
        </w:tc>
        <w:tc>
          <w:tcPr>
            <w:tcW w:w="2146" w:type="dxa"/>
            <w:noWrap/>
            <w:vAlign w:val="center"/>
          </w:tcPr>
          <w:p w14:paraId="29E28B43" w14:textId="77777777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Çalışma Ortamında Kimyasal Risk Etmenleri</w:t>
            </w:r>
          </w:p>
          <w:p w14:paraId="113FD2D8" w14:textId="73055983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Öğr. Gör. Ayşen ÇETİN)</w:t>
            </w:r>
          </w:p>
        </w:tc>
        <w:tc>
          <w:tcPr>
            <w:tcW w:w="2409" w:type="dxa"/>
            <w:noWrap/>
            <w:vAlign w:val="center"/>
          </w:tcPr>
          <w:p w14:paraId="034498B1" w14:textId="24DDA825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6257B126" w14:textId="77777777" w:rsidR="006321A3" w:rsidRPr="00CF3345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bCs/>
                <w:sz w:val="17"/>
                <w:szCs w:val="17"/>
              </w:rPr>
              <w:t>Yapı İşlerinde İş sağlığı ve Güvenliği</w:t>
            </w:r>
          </w:p>
          <w:p w14:paraId="79A275D2" w14:textId="701C0201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sz w:val="17"/>
                <w:szCs w:val="17"/>
              </w:rPr>
              <w:t>(</w:t>
            </w:r>
            <w:r>
              <w:rPr>
                <w:rFonts w:cstheme="minorHAnsi"/>
                <w:sz w:val="17"/>
                <w:szCs w:val="17"/>
              </w:rPr>
              <w:t>Doç. Dr. Fırat ŞENGÜN</w:t>
            </w:r>
            <w:r w:rsidRPr="00CF3345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2410" w:type="dxa"/>
            <w:noWrap/>
            <w:vAlign w:val="center"/>
          </w:tcPr>
          <w:p w14:paraId="4DB33A4B" w14:textId="2EA8A479" w:rsidR="006321A3" w:rsidRPr="00CF3345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118" w:type="dxa"/>
            <w:noWrap/>
            <w:vAlign w:val="center"/>
          </w:tcPr>
          <w:p w14:paraId="47666705" w14:textId="77777777" w:rsidR="006321A3" w:rsidRPr="00781C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Maden İşyerlerinde İş Sağlığı ve Güvenliği</w:t>
            </w:r>
          </w:p>
          <w:p w14:paraId="20BF176A" w14:textId="3E8B1870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(</w:t>
            </w:r>
            <w:r>
              <w:rPr>
                <w:rFonts w:cstheme="minorHAnsi"/>
                <w:sz w:val="17"/>
                <w:szCs w:val="17"/>
              </w:rPr>
              <w:t>Öğr. Elm. Hakan ÖZENÇ</w:t>
            </w:r>
            <w:r w:rsidRPr="00781C0B">
              <w:rPr>
                <w:rFonts w:cstheme="minorHAnsi"/>
                <w:sz w:val="17"/>
                <w:szCs w:val="17"/>
              </w:rPr>
              <w:t>)</w:t>
            </w:r>
          </w:p>
        </w:tc>
      </w:tr>
      <w:tr w:rsidR="006321A3" w:rsidRPr="005A5CA7" w14:paraId="161AEE79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296B5A8B" w14:textId="77777777" w:rsidR="006321A3" w:rsidRPr="00F258FC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05-15:50</w:t>
            </w:r>
          </w:p>
          <w:p w14:paraId="167D4EA8" w14:textId="77777777" w:rsidR="006321A3" w:rsidRPr="00296946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603F336F" w14:textId="77777777" w:rsidR="006321A3" w:rsidRPr="005A5CA7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9</w:t>
            </w:r>
          </w:p>
        </w:tc>
        <w:tc>
          <w:tcPr>
            <w:tcW w:w="2146" w:type="dxa"/>
            <w:noWrap/>
            <w:vAlign w:val="center"/>
          </w:tcPr>
          <w:p w14:paraId="2F47DE11" w14:textId="77777777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Çalışma Ortamında Kimyasal Risk Etmenleri</w:t>
            </w:r>
          </w:p>
          <w:p w14:paraId="73A51033" w14:textId="731F062B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Öğr. Gör. Ayşen ÇETİN)</w:t>
            </w:r>
          </w:p>
        </w:tc>
        <w:tc>
          <w:tcPr>
            <w:tcW w:w="2409" w:type="dxa"/>
            <w:noWrap/>
            <w:vAlign w:val="center"/>
          </w:tcPr>
          <w:p w14:paraId="17EC03D4" w14:textId="66884844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7388A594" w14:textId="77777777" w:rsidR="006321A3" w:rsidRPr="00CF3345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bCs/>
                <w:sz w:val="17"/>
                <w:szCs w:val="17"/>
              </w:rPr>
              <w:t>Yapı İşlerinde İş sağlığı ve Güvenliği</w:t>
            </w:r>
          </w:p>
          <w:p w14:paraId="545B9EB3" w14:textId="5C450770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sz w:val="17"/>
                <w:szCs w:val="17"/>
              </w:rPr>
              <w:t>(</w:t>
            </w:r>
            <w:r>
              <w:rPr>
                <w:rFonts w:cstheme="minorHAnsi"/>
                <w:sz w:val="17"/>
                <w:szCs w:val="17"/>
              </w:rPr>
              <w:t>Doç. Dr. Fırat ŞENGÜN</w:t>
            </w:r>
            <w:r w:rsidRPr="00CF3345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2410" w:type="dxa"/>
            <w:noWrap/>
            <w:vAlign w:val="center"/>
          </w:tcPr>
          <w:p w14:paraId="1F69CF22" w14:textId="77777777" w:rsidR="006321A3" w:rsidRPr="00552B5E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52B5E">
              <w:rPr>
                <w:rFonts w:cstheme="minorHAnsi"/>
                <w:sz w:val="17"/>
                <w:szCs w:val="17"/>
              </w:rPr>
              <w:t>Elektrik Şebekeleri ve Yüksek Gerilim Güvenliği</w:t>
            </w:r>
          </w:p>
          <w:p w14:paraId="59E42C31" w14:textId="393BFCBB" w:rsidR="006321A3" w:rsidRPr="00CF3345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52B5E">
              <w:rPr>
                <w:rFonts w:cstheme="minorHAnsi"/>
                <w:sz w:val="17"/>
                <w:szCs w:val="17"/>
              </w:rPr>
              <w:t>(Öğr. Gör. Betül ÇOLAK)</w:t>
            </w:r>
          </w:p>
        </w:tc>
        <w:tc>
          <w:tcPr>
            <w:tcW w:w="3118" w:type="dxa"/>
            <w:noWrap/>
            <w:vAlign w:val="center"/>
          </w:tcPr>
          <w:p w14:paraId="7935508F" w14:textId="77777777" w:rsidR="006321A3" w:rsidRPr="00781C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Maden İşyerlerinde İş Sağlığı ve Güvenliği</w:t>
            </w:r>
          </w:p>
          <w:p w14:paraId="4E6F1239" w14:textId="0D606FEB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(</w:t>
            </w:r>
            <w:r>
              <w:rPr>
                <w:rFonts w:cstheme="minorHAnsi"/>
                <w:sz w:val="17"/>
                <w:szCs w:val="17"/>
              </w:rPr>
              <w:t>Öğr. Elm. Hakan ÖZENÇ</w:t>
            </w:r>
            <w:r w:rsidRPr="00781C0B">
              <w:rPr>
                <w:rFonts w:cstheme="minorHAnsi"/>
                <w:sz w:val="17"/>
                <w:szCs w:val="17"/>
              </w:rPr>
              <w:t>)</w:t>
            </w:r>
          </w:p>
        </w:tc>
      </w:tr>
      <w:tr w:rsidR="006321A3" w:rsidRPr="005A5CA7" w14:paraId="35530ED4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223B62AA" w14:textId="77777777" w:rsidR="006321A3" w:rsidRPr="00F258FC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55-16:40</w:t>
            </w:r>
          </w:p>
          <w:p w14:paraId="5B44CAE7" w14:textId="77777777" w:rsidR="006321A3" w:rsidRPr="00296946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7928F421" w14:textId="77777777" w:rsidR="006321A3" w:rsidRPr="005A5CA7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0</w:t>
            </w:r>
          </w:p>
        </w:tc>
        <w:tc>
          <w:tcPr>
            <w:tcW w:w="2146" w:type="dxa"/>
            <w:noWrap/>
            <w:vAlign w:val="center"/>
          </w:tcPr>
          <w:p w14:paraId="083C9137" w14:textId="77777777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Çalışma Ortamında Kimyasal Risk Etmenleri</w:t>
            </w:r>
          </w:p>
          <w:p w14:paraId="332A8BA0" w14:textId="169BAC8C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Öğr. Gör. Ayşen ÇETİN)</w:t>
            </w:r>
          </w:p>
        </w:tc>
        <w:tc>
          <w:tcPr>
            <w:tcW w:w="2409" w:type="dxa"/>
            <w:noWrap/>
            <w:vAlign w:val="center"/>
          </w:tcPr>
          <w:p w14:paraId="39F31381" w14:textId="154934B8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15434FFB" w14:textId="77777777" w:rsidR="006321A3" w:rsidRPr="00CF3345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bCs/>
                <w:sz w:val="17"/>
                <w:szCs w:val="17"/>
              </w:rPr>
              <w:t>Yapı İşlerinde İş sağlığı ve Güvenliği</w:t>
            </w:r>
          </w:p>
          <w:p w14:paraId="3D4019C0" w14:textId="52600D2D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sz w:val="17"/>
                <w:szCs w:val="17"/>
              </w:rPr>
              <w:t>(</w:t>
            </w:r>
            <w:r>
              <w:rPr>
                <w:rFonts w:cstheme="minorHAnsi"/>
                <w:sz w:val="17"/>
                <w:szCs w:val="17"/>
              </w:rPr>
              <w:t>Doç. Dr. Fırat ŞENGÜN</w:t>
            </w:r>
            <w:r w:rsidRPr="00CF3345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2410" w:type="dxa"/>
            <w:noWrap/>
            <w:vAlign w:val="center"/>
          </w:tcPr>
          <w:p w14:paraId="4D5B604F" w14:textId="77777777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Elektrik Şebekeleri ve Yüksek Gerilim Güvenliği</w:t>
            </w:r>
          </w:p>
          <w:p w14:paraId="5F28BC15" w14:textId="458A9063" w:rsidR="006321A3" w:rsidRPr="00CF3345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Öğr. Gör. Betül ÇOLAK)</w:t>
            </w:r>
          </w:p>
        </w:tc>
        <w:tc>
          <w:tcPr>
            <w:tcW w:w="3118" w:type="dxa"/>
            <w:noWrap/>
            <w:vAlign w:val="center"/>
          </w:tcPr>
          <w:p w14:paraId="47B2487D" w14:textId="77777777" w:rsidR="006321A3" w:rsidRPr="00781C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Maden İşyerlerinde İş Sağlığı ve Güvenliği</w:t>
            </w:r>
          </w:p>
          <w:p w14:paraId="5D482F7F" w14:textId="1D93AD24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(</w:t>
            </w:r>
            <w:r>
              <w:rPr>
                <w:rFonts w:cstheme="minorHAnsi"/>
                <w:sz w:val="17"/>
                <w:szCs w:val="17"/>
              </w:rPr>
              <w:t>Öğr. Elm. Hakan ÖZENÇ</w:t>
            </w:r>
            <w:r w:rsidRPr="00781C0B">
              <w:rPr>
                <w:rFonts w:cstheme="minorHAnsi"/>
                <w:sz w:val="17"/>
                <w:szCs w:val="17"/>
              </w:rPr>
              <w:t>)</w:t>
            </w:r>
          </w:p>
        </w:tc>
      </w:tr>
      <w:tr w:rsidR="006321A3" w:rsidRPr="005A5CA7" w14:paraId="3C0575E7" w14:textId="77777777" w:rsidTr="00856052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4E6C9FE0" w14:textId="77777777" w:rsidR="006321A3" w:rsidRPr="00296946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6:45-17:30</w:t>
            </w:r>
          </w:p>
        </w:tc>
        <w:tc>
          <w:tcPr>
            <w:tcW w:w="532" w:type="dxa"/>
            <w:noWrap/>
            <w:vAlign w:val="center"/>
            <w:hideMark/>
          </w:tcPr>
          <w:p w14:paraId="383E2B71" w14:textId="77777777" w:rsidR="006321A3" w:rsidRPr="005A5CA7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1</w:t>
            </w:r>
          </w:p>
        </w:tc>
        <w:tc>
          <w:tcPr>
            <w:tcW w:w="2146" w:type="dxa"/>
            <w:noWrap/>
            <w:vAlign w:val="center"/>
          </w:tcPr>
          <w:p w14:paraId="44156A70" w14:textId="77777777" w:rsidR="006321A3" w:rsidRPr="00D364CE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09" w:type="dxa"/>
            <w:noWrap/>
            <w:hideMark/>
          </w:tcPr>
          <w:p w14:paraId="04A1231B" w14:textId="77777777" w:rsidR="006321A3" w:rsidRPr="005A5CA7" w:rsidRDefault="006321A3" w:rsidP="006321A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 xml:space="preserve"> </w:t>
            </w:r>
          </w:p>
        </w:tc>
        <w:tc>
          <w:tcPr>
            <w:tcW w:w="2410" w:type="dxa"/>
            <w:noWrap/>
            <w:vAlign w:val="center"/>
          </w:tcPr>
          <w:p w14:paraId="34CC832C" w14:textId="77777777" w:rsidR="006321A3" w:rsidRPr="005A5CA7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6FD21010" w14:textId="77777777" w:rsidR="006321A3" w:rsidRPr="0080120B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Elektrik Şebekeleri ve Yüksek Gerilim Güvenliği</w:t>
            </w:r>
          </w:p>
          <w:p w14:paraId="24D109F3" w14:textId="68BF1771" w:rsidR="006321A3" w:rsidRPr="00CF3345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Öğr. Gör. Betül ÇOLAK)</w:t>
            </w:r>
          </w:p>
        </w:tc>
        <w:tc>
          <w:tcPr>
            <w:tcW w:w="3118" w:type="dxa"/>
            <w:noWrap/>
            <w:vAlign w:val="center"/>
          </w:tcPr>
          <w:p w14:paraId="02777663" w14:textId="77777777" w:rsidR="006321A3" w:rsidRPr="005A5CA7" w:rsidRDefault="006321A3" w:rsidP="006321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722CD1" w:rsidRPr="005A5CA7" w14:paraId="6D8FC459" w14:textId="77777777" w:rsidTr="001E755A">
        <w:trPr>
          <w:trHeight w:val="374"/>
          <w:jc w:val="center"/>
        </w:trPr>
        <w:tc>
          <w:tcPr>
            <w:tcW w:w="14267" w:type="dxa"/>
            <w:gridSpan w:val="7"/>
            <w:noWrap/>
            <w:vAlign w:val="center"/>
          </w:tcPr>
          <w:p w14:paraId="0C8BE2FD" w14:textId="3EE2B90A" w:rsidR="00722CD1" w:rsidRPr="005A5CA7" w:rsidRDefault="00722CD1" w:rsidP="00722CD1">
            <w:pPr>
              <w:rPr>
                <w:rFonts w:cstheme="minorHAnsi"/>
                <w:sz w:val="17"/>
                <w:szCs w:val="17"/>
              </w:rPr>
            </w:pPr>
            <w:r w:rsidRPr="00AE1577">
              <w:rPr>
                <w:color w:val="FF0000"/>
                <w:sz w:val="17"/>
                <w:szCs w:val="17"/>
              </w:rPr>
              <w:t xml:space="preserve">NOT: Öğretim Elemanları, Dersi için oluşturduğu Microsoft </w:t>
            </w:r>
            <w:proofErr w:type="spellStart"/>
            <w:r w:rsidRPr="00AE1577">
              <w:rPr>
                <w:color w:val="FF0000"/>
                <w:sz w:val="17"/>
                <w:szCs w:val="17"/>
              </w:rPr>
              <w:t>Teams</w:t>
            </w:r>
            <w:proofErr w:type="spellEnd"/>
            <w:r w:rsidRPr="00AE1577">
              <w:rPr>
                <w:color w:val="FF0000"/>
                <w:sz w:val="17"/>
                <w:szCs w:val="17"/>
              </w:rPr>
              <w:t xml:space="preserve"> Ekip Kodunu ve tam olarak ders başlama saatini</w:t>
            </w:r>
            <w:r>
              <w:rPr>
                <w:color w:val="FF0000"/>
                <w:sz w:val="17"/>
                <w:szCs w:val="17"/>
              </w:rPr>
              <w:t>,</w:t>
            </w:r>
            <w:r w:rsidRPr="00AE1577">
              <w:rPr>
                <w:color w:val="FF0000"/>
                <w:sz w:val="17"/>
                <w:szCs w:val="17"/>
              </w:rPr>
              <w:t xml:space="preserve"> ÜBYS üzerinden öğrencilere toplu mesaj olarak iletecektir.</w:t>
            </w:r>
          </w:p>
        </w:tc>
      </w:tr>
    </w:tbl>
    <w:p w14:paraId="3885FF6E" w14:textId="77777777" w:rsidR="00B228B5" w:rsidRPr="00E03F4A" w:rsidRDefault="00B228B5" w:rsidP="00856052">
      <w:bookmarkStart w:id="0" w:name="_GoBack"/>
      <w:bookmarkEnd w:id="0"/>
    </w:p>
    <w:sectPr w:rsidR="00B228B5" w:rsidRPr="00E03F4A" w:rsidSect="00722CD1">
      <w:pgSz w:w="16838" w:h="11906" w:orient="landscape"/>
      <w:pgMar w:top="56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TUzNzExMLQ0MrZQ0lEKTi0uzszPAykwNq4FAAeT7vstAAAA"/>
  </w:docVars>
  <w:rsids>
    <w:rsidRoot w:val="002C434D"/>
    <w:rsid w:val="000101C7"/>
    <w:rsid w:val="00016D34"/>
    <w:rsid w:val="00024A14"/>
    <w:rsid w:val="00034698"/>
    <w:rsid w:val="00035148"/>
    <w:rsid w:val="000451C0"/>
    <w:rsid w:val="00045D47"/>
    <w:rsid w:val="0006124F"/>
    <w:rsid w:val="00063917"/>
    <w:rsid w:val="00066003"/>
    <w:rsid w:val="00080AFD"/>
    <w:rsid w:val="00082B7D"/>
    <w:rsid w:val="000B0E1F"/>
    <w:rsid w:val="000B1675"/>
    <w:rsid w:val="000D3C49"/>
    <w:rsid w:val="000E289F"/>
    <w:rsid w:val="00122185"/>
    <w:rsid w:val="00171114"/>
    <w:rsid w:val="00180FAF"/>
    <w:rsid w:val="001C7BD0"/>
    <w:rsid w:val="001E5829"/>
    <w:rsid w:val="001F76B9"/>
    <w:rsid w:val="002456BF"/>
    <w:rsid w:val="002569D2"/>
    <w:rsid w:val="00261031"/>
    <w:rsid w:val="00277A21"/>
    <w:rsid w:val="00280486"/>
    <w:rsid w:val="002B688B"/>
    <w:rsid w:val="002C00F8"/>
    <w:rsid w:val="002C434D"/>
    <w:rsid w:val="002C5105"/>
    <w:rsid w:val="002D20F4"/>
    <w:rsid w:val="002D50B2"/>
    <w:rsid w:val="002E79F3"/>
    <w:rsid w:val="00306D51"/>
    <w:rsid w:val="00316AD1"/>
    <w:rsid w:val="00343120"/>
    <w:rsid w:val="00370A58"/>
    <w:rsid w:val="00370CB4"/>
    <w:rsid w:val="00373A20"/>
    <w:rsid w:val="0038301A"/>
    <w:rsid w:val="003C124D"/>
    <w:rsid w:val="003C72B9"/>
    <w:rsid w:val="003D2701"/>
    <w:rsid w:val="003E42C3"/>
    <w:rsid w:val="003E45C1"/>
    <w:rsid w:val="003F51BF"/>
    <w:rsid w:val="00413D99"/>
    <w:rsid w:val="00415CB7"/>
    <w:rsid w:val="00424D77"/>
    <w:rsid w:val="00425DBF"/>
    <w:rsid w:val="004D1153"/>
    <w:rsid w:val="004D7694"/>
    <w:rsid w:val="004F36A0"/>
    <w:rsid w:val="005026E1"/>
    <w:rsid w:val="005269F1"/>
    <w:rsid w:val="00552B5E"/>
    <w:rsid w:val="00562CBE"/>
    <w:rsid w:val="005764AA"/>
    <w:rsid w:val="00595E99"/>
    <w:rsid w:val="005964E1"/>
    <w:rsid w:val="005A043F"/>
    <w:rsid w:val="005A3A75"/>
    <w:rsid w:val="005A5CA7"/>
    <w:rsid w:val="005C0C5D"/>
    <w:rsid w:val="005C7E90"/>
    <w:rsid w:val="005F07CF"/>
    <w:rsid w:val="005F5EB6"/>
    <w:rsid w:val="0062620F"/>
    <w:rsid w:val="006321A3"/>
    <w:rsid w:val="00646233"/>
    <w:rsid w:val="006505E9"/>
    <w:rsid w:val="00681F47"/>
    <w:rsid w:val="00686F95"/>
    <w:rsid w:val="0069628F"/>
    <w:rsid w:val="006C0905"/>
    <w:rsid w:val="006D6281"/>
    <w:rsid w:val="006E1325"/>
    <w:rsid w:val="006F65EF"/>
    <w:rsid w:val="007045AA"/>
    <w:rsid w:val="00705A6A"/>
    <w:rsid w:val="007206C5"/>
    <w:rsid w:val="00722CD1"/>
    <w:rsid w:val="00780337"/>
    <w:rsid w:val="00781C0B"/>
    <w:rsid w:val="007A163C"/>
    <w:rsid w:val="007A2D9E"/>
    <w:rsid w:val="007F377C"/>
    <w:rsid w:val="008007CB"/>
    <w:rsid w:val="0080120B"/>
    <w:rsid w:val="00802119"/>
    <w:rsid w:val="00802773"/>
    <w:rsid w:val="00856052"/>
    <w:rsid w:val="00877782"/>
    <w:rsid w:val="008A4FD0"/>
    <w:rsid w:val="008D3869"/>
    <w:rsid w:val="008E57BB"/>
    <w:rsid w:val="00911167"/>
    <w:rsid w:val="00946419"/>
    <w:rsid w:val="00960491"/>
    <w:rsid w:val="0097009D"/>
    <w:rsid w:val="00973BA5"/>
    <w:rsid w:val="00981883"/>
    <w:rsid w:val="00993CDA"/>
    <w:rsid w:val="00995AF6"/>
    <w:rsid w:val="009B008C"/>
    <w:rsid w:val="009C0429"/>
    <w:rsid w:val="009F25F4"/>
    <w:rsid w:val="00A13038"/>
    <w:rsid w:val="00A13F25"/>
    <w:rsid w:val="00A24510"/>
    <w:rsid w:val="00A31394"/>
    <w:rsid w:val="00A31D82"/>
    <w:rsid w:val="00A46424"/>
    <w:rsid w:val="00AA09C9"/>
    <w:rsid w:val="00AB3BEE"/>
    <w:rsid w:val="00AC3875"/>
    <w:rsid w:val="00AD4F9E"/>
    <w:rsid w:val="00AD6FE8"/>
    <w:rsid w:val="00AE538B"/>
    <w:rsid w:val="00AE5A47"/>
    <w:rsid w:val="00AF01C5"/>
    <w:rsid w:val="00AF20F0"/>
    <w:rsid w:val="00AF4B6A"/>
    <w:rsid w:val="00B228B5"/>
    <w:rsid w:val="00B23CA7"/>
    <w:rsid w:val="00B31DAB"/>
    <w:rsid w:val="00B33156"/>
    <w:rsid w:val="00B435AE"/>
    <w:rsid w:val="00B52AF0"/>
    <w:rsid w:val="00B64698"/>
    <w:rsid w:val="00B71005"/>
    <w:rsid w:val="00B817D1"/>
    <w:rsid w:val="00B83F1C"/>
    <w:rsid w:val="00BB3044"/>
    <w:rsid w:val="00C17BBA"/>
    <w:rsid w:val="00C2332C"/>
    <w:rsid w:val="00C261FB"/>
    <w:rsid w:val="00C274AB"/>
    <w:rsid w:val="00C60B54"/>
    <w:rsid w:val="00C614F1"/>
    <w:rsid w:val="00CB3B9C"/>
    <w:rsid w:val="00CE239C"/>
    <w:rsid w:val="00CF3345"/>
    <w:rsid w:val="00D13D84"/>
    <w:rsid w:val="00D36093"/>
    <w:rsid w:val="00D364CE"/>
    <w:rsid w:val="00D43438"/>
    <w:rsid w:val="00D55E93"/>
    <w:rsid w:val="00D564F2"/>
    <w:rsid w:val="00D65149"/>
    <w:rsid w:val="00D85129"/>
    <w:rsid w:val="00DA2235"/>
    <w:rsid w:val="00DB155B"/>
    <w:rsid w:val="00DC1CAC"/>
    <w:rsid w:val="00DC2E82"/>
    <w:rsid w:val="00DC4084"/>
    <w:rsid w:val="00DF2F95"/>
    <w:rsid w:val="00E03F4A"/>
    <w:rsid w:val="00E03FF9"/>
    <w:rsid w:val="00E12AE4"/>
    <w:rsid w:val="00E2394D"/>
    <w:rsid w:val="00E2700A"/>
    <w:rsid w:val="00E44B89"/>
    <w:rsid w:val="00E51CBC"/>
    <w:rsid w:val="00E951C7"/>
    <w:rsid w:val="00EA54EB"/>
    <w:rsid w:val="00EB1BF6"/>
    <w:rsid w:val="00EC1505"/>
    <w:rsid w:val="00F03D93"/>
    <w:rsid w:val="00F156E4"/>
    <w:rsid w:val="00F165E9"/>
    <w:rsid w:val="00F32475"/>
    <w:rsid w:val="00F44BDE"/>
    <w:rsid w:val="00F54F66"/>
    <w:rsid w:val="00F60269"/>
    <w:rsid w:val="00F70B97"/>
    <w:rsid w:val="00F72FE0"/>
    <w:rsid w:val="00F83037"/>
    <w:rsid w:val="00F92500"/>
    <w:rsid w:val="00F9740E"/>
    <w:rsid w:val="00FA2735"/>
    <w:rsid w:val="00FB3FA5"/>
    <w:rsid w:val="00FE13BD"/>
    <w:rsid w:val="00FE5C04"/>
    <w:rsid w:val="00FE6538"/>
    <w:rsid w:val="00FF2D00"/>
    <w:rsid w:val="00FF4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1E4D8"/>
  <w15:docId w15:val="{42B77563-F23F-4999-A9B8-25F19B760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120</cp:revision>
  <dcterms:created xsi:type="dcterms:W3CDTF">2018-08-30T12:41:00Z</dcterms:created>
  <dcterms:modified xsi:type="dcterms:W3CDTF">2020-09-30T21:07:00Z</dcterms:modified>
</cp:coreProperties>
</file>